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6-09</w:t>
      </w:r>
      <w:r>
        <w:t xml:space="preserve"> </w:t>
      </w:r>
      <w:r>
        <w:t xml:space="preserve">06:12:0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24d2dfa989d68a84c3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6-09T06:12:10Z</dcterms:created>
  <dcterms:modified xsi:type="dcterms:W3CDTF">2024-06-09T06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6-09 06:12:04</vt:lpwstr>
  </property>
</Properties>
</file>